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fcb068</w:t>
        </w:r>
      </w:hyperlink>
      <w:r>
        <w:t xml:space="preserve"> </w:t>
      </w:r>
      <w:r>
        <w:t xml:space="preserve">on June 29,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 </w:t>
      </w:r>
      <w:r>
        <w:t xml:space="preserve">A).</w:t>
      </w:r>
    </w:p>
    <w:p>
      <w:pPr>
        <w:pStyle w:val="BodyText"/>
      </w:pP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r>
        <w:t xml:space="preserve"> </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p>
    <w:p>
      <w:pPr>
        <w:pStyle w:val="BodyText"/>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fcb06820d30dce9a74cb52ecee9b6f8b8974af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fcb06820d30dce9a74cb52ecee9b6f8b8974af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fcb06820d30dce9a74cb52ecee9b6f8b8974af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fcb06820d30dce9a74cb52ecee9b6f8b8974af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fcb06820d30dce9a74cb52ecee9b6f8b8974af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fcb06820d30dce9a74cb52ecee9b6f8b8974af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29T15:24:49Z</dcterms:created>
  <dcterms:modified xsi:type="dcterms:W3CDTF">2023-06-29T15: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